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FC2" w:rsidRPr="002D2D18" w:rsidRDefault="00C4403D">
      <w:pPr>
        <w:pStyle w:val="Title"/>
        <w:rPr>
          <w:rFonts w:ascii="Times New Roman" w:hAnsi="Times New Roman" w:cs="Times New Roman"/>
          <w:color w:val="auto"/>
          <w:sz w:val="22"/>
          <w:szCs w:val="22"/>
        </w:rPr>
      </w:pPr>
      <w:r w:rsidRPr="002D2D18">
        <w:rPr>
          <w:rFonts w:ascii="Times New Roman" w:hAnsi="Times New Roman" w:cs="Times New Roman"/>
          <w:color w:val="auto"/>
          <w:sz w:val="22"/>
          <w:szCs w:val="22"/>
        </w:rPr>
        <w:t>Schedule, Spring 2021</w:t>
      </w:r>
    </w:p>
    <w:p w:rsidR="009B4FC2" w:rsidRPr="002D2D18" w:rsidRDefault="00C4403D">
      <w:pPr>
        <w:pStyle w:val="Author"/>
        <w:rPr>
          <w:rFonts w:ascii="Times New Roman" w:hAnsi="Times New Roman" w:cs="Times New Roman"/>
          <w:sz w:val="22"/>
          <w:szCs w:val="22"/>
        </w:rPr>
      </w:pPr>
      <w:r w:rsidRPr="002D2D18">
        <w:rPr>
          <w:rFonts w:ascii="Times New Roman" w:hAnsi="Times New Roman" w:cs="Times New Roman"/>
          <w:sz w:val="22"/>
          <w:szCs w:val="22"/>
        </w:rPr>
        <w:t>NRES 470/670</w:t>
      </w:r>
    </w:p>
    <w:p w:rsidR="009B4FC2" w:rsidRPr="002D2D18" w:rsidRDefault="00C4403D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2D2D18">
        <w:rPr>
          <w:rFonts w:ascii="Times New Roman" w:hAnsi="Times New Roman" w:cs="Times New Roman"/>
          <w:sz w:val="22"/>
          <w:szCs w:val="22"/>
        </w:rPr>
        <w:t>Please check for updates frequently!</w:t>
      </w:r>
      <w:bookmarkStart w:id="0" w:name="_GoBack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66"/>
        <w:gridCol w:w="1109"/>
        <w:gridCol w:w="5585"/>
        <w:gridCol w:w="2016"/>
      </w:tblGrid>
      <w:tr w:rsidR="002D2D18" w:rsidRPr="002D2D1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Da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Top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Readings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1/2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Course overview; Intro to Systems Thinking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BCTD Chapter 1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1/27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Intro to Population Ecology; Exponential growth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1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1/29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1: Introduction to population modeling in Excel, InsightMaker, and R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1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2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1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Malthus and exponential growth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3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Density-dependent growth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2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</w:t>
            </w: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 xml:space="preserve"> 1 (cont’d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3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8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Density-dependent growth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2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10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Passenger pigeon/Allee Effect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1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2: Density-dependent populations in InsightMaker; maximum sustainable yield (MSY) and more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BCTD Chapter 2 (skim)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4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1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NO CLASS: President’s Da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17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Age-structured populations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3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19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3: Age-structured populations in Excel and InsightMaker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5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2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Matrix population models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7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Heppell 1998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24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Matrix population models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3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2/26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ork on PVA proposals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6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1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Matrix population models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3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3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tochasticity and uncertainty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8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Regan 2002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4: Matrix population models in R and InsightMaker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7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8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tochasticity and uncertaint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10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NO CLASS: READING DA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1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PVA proposals (proposals due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8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1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MIDTERM #1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17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tochasticity and uncertaint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19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ork on group PVA projects (proposal meetings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9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2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mall population paradigm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9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Caughley 1994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24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NO CLASS (No Instruction Day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26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5: Stochasticity and uncertaint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0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29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Declining population paradigm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10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Caughley 1994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3/31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PVA!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11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Beissinger and Westphal 1998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Final projects (PVA models due next week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Metapopulations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4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7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ource-sink dynamics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12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Griffin et al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9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6: Metapopulation modeling in InsightMaker (PVA models due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2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1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Parameter estimation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hyperlink r:id="rId13">
              <w:r w:rsidRPr="002D2D18">
                <w:rPr>
                  <w:rStyle w:val="Hyperlink"/>
                  <w:rFonts w:ascii="Times New Roman" w:hAnsi="Times New Roman" w:cs="Times New Roman"/>
                  <w:color w:val="auto"/>
                  <w:sz w:val="22"/>
                  <w:szCs w:val="22"/>
                </w:rPr>
                <w:t>Amstrup et al Chapter 1</w:t>
              </w:r>
            </w:hyperlink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14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MIDTERM #2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16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 7 (optional): Parameter estimation: mark-recapture data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3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19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pecies interactions: competition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5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21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NO CLASS: READING DA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23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: STUDENT PRESENTATIONS AND PEER REVIEW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4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26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pecies interactions: competition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28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Species interactions: predator-prey (final project: complete drafts due)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Gotelli Chapter 6</w:t>
            </w: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4/30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AB: STUDENT PRESENTATIONS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Week 15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5/3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LECTURE: Final Class Review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5/5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NO CLASS: Prep Day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5/7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FINAL EXAM (9:50 to 11:50am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D2D18" w:rsidRPr="002D2D18"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Week 16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5/12/2021</w:t>
            </w:r>
          </w:p>
        </w:tc>
        <w:tc>
          <w:tcPr>
            <w:tcW w:w="0" w:type="auto"/>
          </w:tcPr>
          <w:p w:rsidR="009B4FC2" w:rsidRPr="002D2D18" w:rsidRDefault="00C4403D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2D2D18">
              <w:rPr>
                <w:rFonts w:ascii="Times New Roman" w:hAnsi="Times New Roman" w:cs="Times New Roman"/>
                <w:sz w:val="22"/>
                <w:szCs w:val="22"/>
              </w:rPr>
              <w:t>FINAL PAPERS DUE (last day of finals)</w:t>
            </w:r>
          </w:p>
        </w:tc>
        <w:tc>
          <w:tcPr>
            <w:tcW w:w="0" w:type="auto"/>
          </w:tcPr>
          <w:p w:rsidR="009B4FC2" w:rsidRPr="002D2D18" w:rsidRDefault="009B4FC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bookmarkEnd w:id="0"/>
    </w:tbl>
    <w:p w:rsidR="00C4403D" w:rsidRPr="002D2D18" w:rsidRDefault="00C4403D">
      <w:pPr>
        <w:rPr>
          <w:rFonts w:ascii="Times New Roman" w:hAnsi="Times New Roman" w:cs="Times New Roman"/>
          <w:sz w:val="22"/>
          <w:szCs w:val="22"/>
        </w:rPr>
      </w:pPr>
    </w:p>
    <w:sectPr w:rsidR="00C4403D" w:rsidRPr="002D2D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403D" w:rsidRDefault="00C4403D">
      <w:pPr>
        <w:spacing w:after="0"/>
      </w:pPr>
      <w:r>
        <w:separator/>
      </w:r>
    </w:p>
  </w:endnote>
  <w:endnote w:type="continuationSeparator" w:id="0">
    <w:p w:rsidR="00C4403D" w:rsidRDefault="00C440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403D" w:rsidRDefault="00C4403D">
      <w:r>
        <w:separator/>
      </w:r>
    </w:p>
  </w:footnote>
  <w:footnote w:type="continuationSeparator" w:id="0">
    <w:p w:rsidR="00C4403D" w:rsidRDefault="00C44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7C08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2D18"/>
    <w:rsid w:val="004E29B3"/>
    <w:rsid w:val="00590D07"/>
    <w:rsid w:val="00784D58"/>
    <w:rsid w:val="008D6863"/>
    <w:rsid w:val="009B4FC2"/>
    <w:rsid w:val="00B86B75"/>
    <w:rsid w:val="00BC48D5"/>
    <w:rsid w:val="00C36279"/>
    <w:rsid w:val="00C440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A9A743-2F0B-4252-A908-98EBEE353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egan_2002.pdf" TargetMode="External"/><Relationship Id="rId13" Type="http://schemas.openxmlformats.org/officeDocument/2006/relationships/hyperlink" Target="amstrup1.pdf" TargetMode="External"/><Relationship Id="rId3" Type="http://schemas.openxmlformats.org/officeDocument/2006/relationships/settings" Target="settings.xml"/><Relationship Id="rId7" Type="http://schemas.openxmlformats.org/officeDocument/2006/relationships/hyperlink" Target="heppell1.pdf" TargetMode="External"/><Relationship Id="rId12" Type="http://schemas.openxmlformats.org/officeDocument/2006/relationships/hyperlink" Target="griffin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beissinger1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caughley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aughley1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62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1</dc:title>
  <dc:creator>NRES 470/670</dc:creator>
  <cp:keywords/>
  <cp:lastModifiedBy>Kevin Shoemaker</cp:lastModifiedBy>
  <cp:revision>2</cp:revision>
  <dcterms:created xsi:type="dcterms:W3CDTF">2021-01-22T01:40:00Z</dcterms:created>
  <dcterms:modified xsi:type="dcterms:W3CDTF">2021-01-22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